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FF4" w:rsidRDefault="00ED46D3" w:rsidP="00D16FF4">
      <w:pPr>
        <w:ind w:firstLine="3402"/>
        <w:rPr>
          <w:b/>
          <w:lang w:val="es-AR"/>
        </w:rPr>
      </w:pPr>
      <w:r>
        <w:rPr>
          <w:b/>
          <w:lang w:val="es-AR"/>
        </w:rPr>
        <w:t>REGISTRADO BAJO CDCIC-083</w:t>
      </w:r>
      <w:r w:rsidR="00D8409A" w:rsidRPr="00D8409A">
        <w:rPr>
          <w:b/>
          <w:lang w:val="es-AR"/>
        </w:rPr>
        <w:t>/22</w:t>
      </w:r>
    </w:p>
    <w:p w:rsidR="00D16FF4" w:rsidRDefault="00D16FF4" w:rsidP="00D16FF4">
      <w:pPr>
        <w:ind w:firstLine="3402"/>
        <w:rPr>
          <w:b/>
          <w:lang w:val="es-AR"/>
        </w:rPr>
      </w:pPr>
    </w:p>
    <w:p w:rsidR="00D8409A" w:rsidRPr="00D16FF4" w:rsidRDefault="00D8409A" w:rsidP="00D16FF4">
      <w:pPr>
        <w:ind w:firstLine="3402"/>
        <w:rPr>
          <w:b/>
          <w:lang w:val="es-AR"/>
        </w:rPr>
      </w:pPr>
      <w:r w:rsidRPr="00D8409A">
        <w:rPr>
          <w:b/>
          <w:lang w:val="es-AR"/>
        </w:rPr>
        <w:t>BAHIA BLANCA,</w:t>
      </w:r>
      <w:r w:rsidR="00E432E7">
        <w:rPr>
          <w:b/>
          <w:lang w:val="es-AR"/>
        </w:rPr>
        <w:t xml:space="preserve">  </w:t>
      </w:r>
      <w:bookmarkStart w:id="0" w:name="_GoBack"/>
      <w:bookmarkEnd w:id="0"/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VISTO: </w:t>
      </w:r>
    </w:p>
    <w:p w:rsidR="00D8409A" w:rsidRPr="00D8409A" w:rsidRDefault="00D8409A" w:rsidP="00D8409A">
      <w:pPr>
        <w:ind w:firstLine="851"/>
        <w:jc w:val="both"/>
        <w:rPr>
          <w:rFonts w:ascii="Arial" w:hAnsi="Arial" w:cs="Arial"/>
          <w:color w:val="000000"/>
          <w:lang w:val="es-AR"/>
        </w:rPr>
      </w:pPr>
      <w:r w:rsidRPr="00D8409A">
        <w:rPr>
          <w:lang w:val="es-AR"/>
        </w:rPr>
        <w:t xml:space="preserve">La nota presentada por </w:t>
      </w:r>
      <w:r w:rsidR="003A1F85">
        <w:rPr>
          <w:lang w:val="es-AR"/>
        </w:rPr>
        <w:t>la Dra. Elsa Estévez solicitando</w:t>
      </w:r>
      <w:r w:rsidR="003A1F85" w:rsidRPr="003A1F85">
        <w:rPr>
          <w:lang w:val="es-AR"/>
        </w:rPr>
        <w:t xml:space="preserve"> el aval del Departamento para </w:t>
      </w:r>
      <w:proofErr w:type="spellStart"/>
      <w:r w:rsidR="003A1F85" w:rsidRPr="003A1F85">
        <w:rPr>
          <w:lang w:val="es-AR"/>
        </w:rPr>
        <w:t>co</w:t>
      </w:r>
      <w:proofErr w:type="spellEnd"/>
      <w:r w:rsidR="003A1F85" w:rsidRPr="003A1F85">
        <w:rPr>
          <w:lang w:val="es-AR"/>
        </w:rPr>
        <w:t xml:space="preserve">-organizar un evento del Proyecto CAP4CITY el día </w:t>
      </w:r>
      <w:r w:rsidR="003A1F85">
        <w:rPr>
          <w:lang w:val="es-AR"/>
        </w:rPr>
        <w:t>27 de abril de 2022 en Mendoza; y</w:t>
      </w:r>
    </w:p>
    <w:p w:rsidR="00D8409A" w:rsidRPr="00D8409A" w:rsidRDefault="00D8409A" w:rsidP="00D8409A">
      <w:pPr>
        <w:spacing w:after="160" w:line="259" w:lineRule="auto"/>
        <w:jc w:val="both"/>
        <w:rPr>
          <w:lang w:val="es-AR"/>
        </w:rPr>
      </w:pP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CONSIDERANDO: </w:t>
      </w:r>
    </w:p>
    <w:p w:rsidR="003A1F85" w:rsidRDefault="003A1F85" w:rsidP="00D8409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este evento consistirá en </w:t>
      </w:r>
      <w:r w:rsidRPr="003A1F85">
        <w:rPr>
          <w:rFonts w:eastAsia="Arial"/>
          <w:lang w:val="es-AR" w:eastAsia="es-AR"/>
        </w:rPr>
        <w:t>una charla sobre el Proyecto CAP4CITY seguido de un panel de discusión sobre la necesidad de crear competencias en los ecosistemas de innovación urbanos</w:t>
      </w:r>
      <w:r>
        <w:rPr>
          <w:rFonts w:eastAsia="Arial"/>
          <w:lang w:val="es-AR" w:eastAsia="es-AR"/>
        </w:rPr>
        <w:t xml:space="preserve">; </w:t>
      </w:r>
    </w:p>
    <w:p w:rsidR="00D8409A" w:rsidRPr="00D8409A" w:rsidRDefault="003A1F85" w:rsidP="003A1F85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la organización del mismo se hará de manera compartida con </w:t>
      </w:r>
      <w:r w:rsidRPr="003A1F85">
        <w:rPr>
          <w:rFonts w:eastAsia="Arial"/>
          <w:lang w:val="es-AR" w:eastAsia="es-AR"/>
        </w:rPr>
        <w:t>la Facultad de Informática de la Universidad Nacional de La Plata</w:t>
      </w:r>
      <w:r>
        <w:rPr>
          <w:rFonts w:eastAsia="Arial"/>
          <w:lang w:val="es-AR" w:eastAsia="es-AR"/>
        </w:rPr>
        <w:t xml:space="preserve"> y la Universidad de Champagnat; </w:t>
      </w:r>
    </w:p>
    <w:p w:rsidR="003A1F85" w:rsidRPr="00D8409A" w:rsidRDefault="00D8409A" w:rsidP="003A1F85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8409A">
        <w:rPr>
          <w:rFonts w:eastAsia="Arial"/>
          <w:lang w:val="es-AR" w:eastAsia="es-AR"/>
        </w:rPr>
        <w:t xml:space="preserve">Que es de interés para los miembros de Consejo Departamental avalar la realización de este tipo de eventos que contribuyen a la </w:t>
      </w:r>
      <w:r w:rsidR="003A1F85" w:rsidRPr="003A1F85">
        <w:rPr>
          <w:rFonts w:eastAsia="Arial"/>
          <w:lang w:val="es-AR" w:eastAsia="es-AR"/>
        </w:rPr>
        <w:t>potenciar las actividades de extensión y/o articulación</w:t>
      </w:r>
      <w:r w:rsidR="003A1F85">
        <w:rPr>
          <w:rFonts w:eastAsia="Arial"/>
          <w:lang w:val="es-AR" w:eastAsia="es-AR"/>
        </w:rPr>
        <w:t xml:space="preserve">; </w:t>
      </w:r>
    </w:p>
    <w:p w:rsidR="00D8409A" w:rsidRPr="00D8409A" w:rsidRDefault="00D8409A" w:rsidP="00D8409A">
      <w:pPr>
        <w:ind w:firstLine="851"/>
        <w:jc w:val="both"/>
        <w:rPr>
          <w:lang w:val="es-AR"/>
        </w:rPr>
      </w:pPr>
      <w:r w:rsidRPr="00D8409A">
        <w:rPr>
          <w:lang w:val="es-AR"/>
        </w:rPr>
        <w:t>Que el Consejo Departamental aprobó por unanimidad, en su reunión de fecha 19 de abril de 2022 lo solicitado;</w:t>
      </w:r>
    </w:p>
    <w:p w:rsidR="00D8409A" w:rsidRPr="00D8409A" w:rsidRDefault="00D8409A" w:rsidP="00D840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8409A" w:rsidRPr="00D8409A" w:rsidRDefault="00D8409A" w:rsidP="00D8409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POR ELLO, </w:t>
      </w:r>
    </w:p>
    <w:p w:rsidR="00D8409A" w:rsidRPr="00D8409A" w:rsidRDefault="00D8409A" w:rsidP="00D8409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8409A" w:rsidRPr="00D8409A" w:rsidRDefault="00D8409A" w:rsidP="00D8409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RESUELVE:</w:t>
      </w:r>
    </w:p>
    <w:p w:rsidR="000100F2" w:rsidRPr="000100F2" w:rsidRDefault="00D8409A" w:rsidP="000100F2">
      <w:pPr>
        <w:spacing w:after="120"/>
        <w:jc w:val="both"/>
        <w:rPr>
          <w:lang w:val="es-AR"/>
        </w:rPr>
      </w:pPr>
      <w:r w:rsidRPr="00D8409A">
        <w:rPr>
          <w:rFonts w:eastAsia="Arial"/>
          <w:b/>
          <w:lang w:val="es-AR" w:eastAsia="es-AR"/>
        </w:rPr>
        <w:t>ARTICULO 1º:</w:t>
      </w:r>
      <w:r w:rsidRPr="00D8409A">
        <w:rPr>
          <w:rFonts w:eastAsia="Arial"/>
          <w:lang w:val="es-AR" w:eastAsia="es-AR"/>
        </w:rPr>
        <w:t xml:space="preserve"> </w:t>
      </w:r>
      <w:r w:rsidRPr="00D8409A">
        <w:rPr>
          <w:lang w:val="es-AR"/>
        </w:rPr>
        <w:t xml:space="preserve">Avalar la </w:t>
      </w:r>
      <w:r w:rsidR="003A1F85">
        <w:rPr>
          <w:lang w:val="es-AR"/>
        </w:rPr>
        <w:t>organización</w:t>
      </w:r>
      <w:r w:rsidR="000100F2">
        <w:rPr>
          <w:lang w:val="es-AR"/>
        </w:rPr>
        <w:t>,</w:t>
      </w:r>
      <w:r w:rsidR="003A1F85">
        <w:rPr>
          <w:lang w:val="es-AR"/>
        </w:rPr>
        <w:t xml:space="preserve"> </w:t>
      </w:r>
      <w:r w:rsidR="000100F2">
        <w:rPr>
          <w:lang w:val="es-AR"/>
        </w:rPr>
        <w:t>en colaboración con l</w:t>
      </w:r>
      <w:r w:rsidR="000100F2" w:rsidRPr="000100F2">
        <w:rPr>
          <w:lang w:val="es-AR"/>
        </w:rPr>
        <w:t>a Facultad de Informática de la Universidad Nacional de La Plata y la Universidad de Champagnat</w:t>
      </w:r>
      <w:r w:rsidR="000100F2">
        <w:rPr>
          <w:lang w:val="es-AR"/>
        </w:rPr>
        <w:t xml:space="preserve">, </w:t>
      </w:r>
      <w:r w:rsidR="003A1F85">
        <w:rPr>
          <w:lang w:val="es-AR"/>
        </w:rPr>
        <w:t xml:space="preserve">de </w:t>
      </w:r>
      <w:r w:rsidR="003A1F85" w:rsidRPr="003A1F85">
        <w:rPr>
          <w:lang w:val="es-AR"/>
        </w:rPr>
        <w:t xml:space="preserve">un evento del Proyecto CAP4CITY </w:t>
      </w:r>
      <w:r w:rsidRPr="00D8409A">
        <w:rPr>
          <w:lang w:val="es-AR"/>
        </w:rPr>
        <w:t xml:space="preserve">a desarrollarse en </w:t>
      </w:r>
      <w:r w:rsidR="003A1F85">
        <w:rPr>
          <w:lang w:val="es-AR"/>
        </w:rPr>
        <w:t xml:space="preserve">la ciudad de </w:t>
      </w:r>
      <w:r w:rsidR="003A1F85" w:rsidRPr="003A1F85">
        <w:rPr>
          <w:lang w:val="es-AR"/>
        </w:rPr>
        <w:t>Mendoza el día 27 de abril de 2022</w:t>
      </w:r>
      <w:r w:rsidR="000100F2">
        <w:rPr>
          <w:lang w:val="es-AR"/>
        </w:rPr>
        <w:t>.</w:t>
      </w:r>
    </w:p>
    <w:p w:rsidR="00D8409A" w:rsidRPr="00D8409A" w:rsidRDefault="00D8409A" w:rsidP="00D8409A">
      <w:pPr>
        <w:spacing w:after="160" w:line="259" w:lineRule="auto"/>
        <w:jc w:val="both"/>
        <w:rPr>
          <w:rFonts w:ascii="Arial" w:hAnsi="Arial" w:cs="Arial"/>
          <w:b/>
          <w:bCs/>
          <w:szCs w:val="20"/>
          <w:lang w:val="es-AR"/>
        </w:rPr>
      </w:pPr>
      <w:r w:rsidRPr="00D8409A">
        <w:rPr>
          <w:b/>
          <w:lang w:val="es-AR"/>
        </w:rPr>
        <w:t>ARTICULO 2º:</w:t>
      </w:r>
      <w:r w:rsidRPr="00D8409A">
        <w:rPr>
          <w:lang w:val="es-AR"/>
        </w:rPr>
        <w:t xml:space="preserve"> Regístrese;  comuníquese; cumplido, archívese.--------</w:t>
      </w:r>
      <w:r>
        <w:rPr>
          <w:lang w:val="es-AR"/>
        </w:rPr>
        <w:t>---------------------------</w:t>
      </w:r>
    </w:p>
    <w:p w:rsidR="00D8409A" w:rsidRPr="00D8409A" w:rsidRDefault="00D8409A" w:rsidP="00D8409A">
      <w:pPr>
        <w:jc w:val="both"/>
        <w:rPr>
          <w:rFonts w:ascii="Arial" w:hAnsi="Arial"/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72F" w:rsidRDefault="00B4272F">
      <w:r>
        <w:separator/>
      </w:r>
    </w:p>
  </w:endnote>
  <w:endnote w:type="continuationSeparator" w:id="0">
    <w:p w:rsidR="00B4272F" w:rsidRDefault="00B42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72F" w:rsidRDefault="00B4272F">
      <w:r>
        <w:separator/>
      </w:r>
    </w:p>
  </w:footnote>
  <w:footnote w:type="continuationSeparator" w:id="0">
    <w:p w:rsidR="00B4272F" w:rsidRDefault="00B427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32E7" w:rsidRDefault="00E432E7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0F2"/>
    <w:rsid w:val="00031E5E"/>
    <w:rsid w:val="000602B3"/>
    <w:rsid w:val="000B1D7A"/>
    <w:rsid w:val="00185A36"/>
    <w:rsid w:val="00190DAB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A1F85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279DE"/>
    <w:rsid w:val="00833557"/>
    <w:rsid w:val="008425B1"/>
    <w:rsid w:val="008E3BCC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272F"/>
    <w:rsid w:val="00B4758E"/>
    <w:rsid w:val="00BA1ED0"/>
    <w:rsid w:val="00BF4536"/>
    <w:rsid w:val="00C3182E"/>
    <w:rsid w:val="00C8034D"/>
    <w:rsid w:val="00CC6AE7"/>
    <w:rsid w:val="00D14B77"/>
    <w:rsid w:val="00D16FF4"/>
    <w:rsid w:val="00D21FDF"/>
    <w:rsid w:val="00D33B1F"/>
    <w:rsid w:val="00D4386A"/>
    <w:rsid w:val="00D8409A"/>
    <w:rsid w:val="00E12C47"/>
    <w:rsid w:val="00E432E7"/>
    <w:rsid w:val="00EC1810"/>
    <w:rsid w:val="00ED46D3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CC2BB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E432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5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2-04-28T17:08:00Z</dcterms:created>
  <dcterms:modified xsi:type="dcterms:W3CDTF">2022-04-29T12:01:00Z</dcterms:modified>
</cp:coreProperties>
</file>